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00ffd40f1fdd16c1bcdbbe08cf8c9bd9ac82e53"/>
    <w:p>
      <w:pPr>
        <w:pStyle w:val="Heading1"/>
      </w:pPr>
      <w:r>
        <w:t xml:space="preserve">Internship Application Letter for Editor Position</w:t>
      </w:r>
    </w:p>
    <w:p>
      <w:pPr>
        <w:pStyle w:val="FirstParagraph"/>
      </w:pPr>
      <w:r>
        <w:t xml:space="preserve">Fostering Excellence in Editorial Craft within India's Premier Media Hub – New Delh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ompany Name]</w:t>
      </w:r>
      <w:r>
        <w:br/>
      </w:r>
      <w:r>
        <w:t xml:space="preserve">[Company Address]</w:t>
      </w:r>
      <w:r>
        <w:br/>
      </w:r>
      <w:r>
        <w:t xml:space="preserve">New Delhi, India</w:t>
      </w:r>
    </w:p>
    <w:bookmarkStart w:id="21" w:name="X833d6f611318e01e7e807269303b35f09beec3a"/>
    <w:p>
      <w:pPr>
        <w:pStyle w:val="Heading2"/>
      </w:pPr>
      <w:r>
        <w:t xml:space="preserve">Subject: Internship Application Letter for Editorial Internship Position</w:t>
      </w:r>
    </w:p>
    <w:bookmarkEnd w:id="21"/>
    <w:p>
      <w:pPr>
        <w:pStyle w:val="FirstParagraph"/>
      </w:pPr>
      <w:r>
        <w:t xml:space="preserve">Dear Hiring Committee,</w:t>
      </w:r>
    </w:p>
    <w:p>
      <w:pPr>
        <w:pStyle w:val="BodyText"/>
      </w:pPr>
      <w:r>
        <w:t xml:space="preserve">It is with profound enthusiasm that I submit my application for the Editor Intern position at your esteemed organization in New Delhi, as advertised on [Platform/Website where you saw the posting]. As a dedicated student of Journalism and Media Studies at Jawaharlal Nehru University with a specialization in Content Curation and Digital Publishing, I have meticulously developed editorial competencies aligned precisely with the requirements of this role. This Internship Application Letter represents not merely a job application, but a testament to my unwavering commitment to contributing to India's evolving media landscape from its vibrant capital – New Delhi.</w:t>
      </w:r>
    </w:p>
    <w:p>
      <w:pPr>
        <w:pStyle w:val="BodyText"/>
      </w:pPr>
      <w:r>
        <w:t xml:space="preserve">My academic journey has been deeply rooted in understanding the unique editorial demands of Indian media. In my final year thesis at JNU, I analyzed narrative structures in Hindi-English bilingual publications across India New Delhi, examining how cultural context shapes reader engagement. This research revealed that successful editing requires more than linguistic precision – it demands cultural intelligence to navigate India's diverse literary traditions while maintaining global publishing standards. My experience as Assistant Editor for 'The Campus Chronicle,' the university's award-winning student publication, has equipped me with practical skills in managing editorial calendars, conducting fact-checks across 200+ weekly articles, and mentoring junior writers – all within the specific framework of India's media ecosystem where regional nuances significantly impact content strategy.</w:t>
      </w:r>
    </w:p>
    <w:p>
      <w:pPr>
        <w:pStyle w:val="BodyText"/>
      </w:pPr>
      <w:r>
        <w:t xml:space="preserve">What particularly excites me about this opportunity is its location in New Delhi. As the epicenter of Indian journalism, New Delhi offers unparalleled access to the nation's most influential editorial boards and diverse cultural narratives. I have long admired how your organization navigates India's complex media environment – from covering parliamentary debates at Parliament House to amplifying grassroots stories from regional newspapers across the country. The chance to learn under your team while being immersed in this dynamic hub represents the ideal crucible for my editorial development. My familiarity with New Delhi's media landscape, including regular attendance at events hosted by the Press Club of India and networking with journalists at Connaught Place cafes, has given me contextual awareness that transcends textbook knowledge.</w:t>
      </w:r>
    </w:p>
    <w:p>
      <w:pPr>
        <w:pStyle w:val="BodyText"/>
      </w:pPr>
      <w:r>
        <w:t xml:space="preserve">My technical editorial toolkit includes advanced proficiency in Adobe InDesign for layout design (evidenced through my work designing JNU's annual literary magazine), mastery of AP Style guidelines applied to Indian contexts, and experience with CMS platforms like WordPress. I've also developed specialized skills in editing multilingual content – having assisted in translating and adapting English articles for regional publications targeting North Indian audiences. Crucially, I understand that being an effective Editor in India New Delhi requires sensitivity to the nation's socio-cultural tapestry; my volunteer work with 'Sahitya Samvad,' a Delhi-based non-profit promoting indigenous storytelling, taught me how editorial choices can empower marginalized voices while maintaining journalistic integrity.</w:t>
      </w:r>
    </w:p>
    <w:p>
      <w:pPr>
        <w:pStyle w:val="BodyText"/>
      </w:pPr>
      <w:r>
        <w:t xml:space="preserve">During my internship at The Hindustan Times' Delhi bureau last summer, I observed firsthand how editorial teams balance rapid news cycles with rigorous fact-checking – a discipline that has become second nature to me. While assisting the copy-editing team, I reduced factual errors by 35% through implementing a cross-referencing system for politically sensitive content, directly addressing the challenges of India's high-stakes media environment. This experience cemented my belief that editorial excellence in India New Delhi is inseparable from contextual understanding: knowing when to uphold strict grammatical standards versus accommodating regional linguistic variations that resonate with local readership.</w:t>
      </w:r>
    </w:p>
    <w:p>
      <w:pPr>
        <w:pStyle w:val="BodyText"/>
      </w:pPr>
      <w:r>
        <w:t xml:space="preserve">I am particularly drawn to your organization's recent initiative, 'Voices of Bharat,' which amplifies regional storytelling. Having researched this project extensively, I propose contributing through my existing network with Dalit and tribal writers across Delhi-NCR – a connection I cultivated while organizing the 'New Delhi Writers' Collective' at JNU. This demonstrates my proactive approach to building relationships that enrich editorial content, a quality essential for an Editor in today's collaborative media landscape. My portfolio includes editing features on urban migration patterns in Delhi Metro corridors and critically reviewing literary works by contemporary Indian authors – experiences directly transferable to your publications.</w:t>
      </w:r>
    </w:p>
    <w:p>
      <w:pPr>
        <w:pStyle w:val="BodyText"/>
      </w:pPr>
      <w:r>
        <w:t xml:space="preserve">What sets me apart as a candidate is my dual focus on digital innovation and traditional editorial values. I recently developed an AI-assisted fact-checking tool (using Python scripts) for student publications, which cut verification time by 50% without compromising accuracy – a solution I believe could benefit your team's efficiency. However, I remain steadfast in the belief that no technology can replace human judgment in editing; my approach always begins with understanding the writer's intent before applying technical refinement. This philosophy aligns perfectly with your organization's reputation for elevating content through both rigorous standards and creative vision.</w:t>
      </w:r>
    </w:p>
    <w:p>
      <w:pPr>
        <w:pStyle w:val="BodyText"/>
      </w:pPr>
      <w:r>
        <w:t xml:space="preserve">India New Delhi represents not just a geographical location for this internship, but a cultural and professional nexus where media shapes national discourse. Having grown up amidst Delhi's bustling literary culture – from the bookstalls at Karol Bagh to the intellectual salons of Lutyens' Delhi – I possess an innate understanding of how editorial choices resonate across India's diverse demographics. My ambition is to contribute meaningfully to your editorial team while learning from New Delhi's media pioneers, ultimately becoming a bridge between India's rich literary heritage and its digital future.</w:t>
      </w:r>
    </w:p>
    <w:p>
      <w:pPr>
        <w:pStyle w:val="BodyText"/>
      </w:pPr>
      <w:r>
        <w:t xml:space="preserve">I am eager to bring my analytical rigor, cultural awareness, and passion for editorial excellence to your organization. The opportunity to refine my skills under the guidance of your distinguished Editorial Department in the heart of India's media capital would be an extraordinary professional milestone. I have attached my resume, portfolio showcasing 15+ edited pieces with reader impact metrics, and a writing sample analyzing Delhi's media consumption patterns for your consideration.</w:t>
      </w:r>
    </w:p>
    <w:p>
      <w:pPr>
        <w:pStyle w:val="BodyText"/>
      </w:pPr>
      <w:r>
        <w:t xml:space="preserve">Thank you for considering my application as part of this important Internship Application Letter. I am available at your earliest convenience for an interview and would welcome the chance to discuss how my editorial approach can support your vision. As someone deeply invested in India's media narrative, I look forward to contributing to your team's legacy of journalistic excellence right here in New Delhi.</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a Studies Student (Final Year)</w:t>
      </w:r>
    </w:p>
    <w:p>
      <w:pPr>
        <w:pStyle w:val="BodyText"/>
      </w:pPr>
      <w:r>
        <w:t xml:space="preserve">Jawaharlal Nehru University, New Delhi</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India New Delhi</dc:title>
  <dc:creator/>
  <dc:language>en</dc:language>
  <cp:keywords/>
  <dcterms:created xsi:type="dcterms:W3CDTF">2026-07-22T07:12:04Z</dcterms:created>
  <dcterms:modified xsi:type="dcterms:W3CDTF">2026-07-22T07:12:04Z</dcterms:modified>
</cp:coreProperties>
</file>

<file path=docProps/custom.xml><?xml version="1.0" encoding="utf-8"?>
<Properties xmlns="http://schemas.openxmlformats.org/officeDocument/2006/custom-properties" xmlns:vt="http://schemas.openxmlformats.org/officeDocument/2006/docPropsVTypes"/>
</file>